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updateFields w:val="true"/>
    <w:p w14:paraId="67593CC2" w14:textId="0B77078C" w:rsidR="00CC1064" w:rsidRPr="00431CD4" w:rsidRDefault="0025727D" w:rsidP="00063E3D">
      <w:pPr>
        <w:pStyle w:val="Title"/>
        <w:spacing w:after="360"/>
        <w:rPr>
          <w:rFonts w:asciiTheme="majorHAnsi" w:hAnsiTheme="majorHAnsi" w:cstheme="majorHAnsi"/>
        </w:rPr>
      </w:pPr>
      <w:r/>
      <w:r>
        <w:drawing>
          <wp:inline xmlns:a="http://schemas.openxmlformats.org/drawingml/2006/main" xmlns:pic="http://schemas.openxmlformats.org/drawingml/2006/picture">
            <wp:extent cx="3243192" cy="109728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logo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3192" cy="109728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26AEF1EC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54AC46C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DED7308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B5466C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E587D2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BC8A3D6" w14:textId="77777777" w:rsidR="00CC1064" w:rsidRDefault="00CC1064" w:rsidP="00CC1064">
      <w:pPr>
        <w:rPr>
          <w:rFonts w:asciiTheme="majorHAnsi" w:hAnsiTheme="majorHAnsi" w:cstheme="majorHAnsi"/>
        </w:rPr>
      </w:pPr>
    </w:p>
    <w:p w14:paraId="112C2E37" w14:textId="77777777" w:rsidR="00844783" w:rsidRDefault="00844783" w:rsidP="00CC1064">
      <w:pPr>
        <w:rPr>
          <w:rFonts w:asciiTheme="majorHAnsi" w:hAnsiTheme="majorHAnsi" w:cstheme="majorHAnsi"/>
        </w:rPr>
      </w:pPr>
    </w:p>
    <w:p w14:paraId="77BBD578" w14:textId="77777777" w:rsidR="00844783" w:rsidRPr="00431CD4" w:rsidRDefault="00844783" w:rsidP="00CC1064">
      <w:pPr>
        <w:rPr>
          <w:rFonts w:asciiTheme="majorHAnsi" w:hAnsiTheme="majorHAnsi" w:cstheme="majorHAnsi"/>
        </w:rPr>
      </w:pPr>
    </w:p>
    <w:p w14:paraId="2F9AC95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39D9F4B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00AA6D2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89BD934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98498C2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DED4144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EA79561" w14:textId="46B5B384" w:rsidR="00F16FBB" w:rsidRPr="00431CD4" w:rsidRDefault="00F71D1E" w:rsidP="00F16FBB">
      <w:pPr>
        <w:pStyle w:val="Title"/>
        <w:rPr>
          <w:rFonts w:asciiTheme="majorHAnsi" w:hAnsiTheme="majorHAnsi" w:cstheme="majorHAnsi"/>
        </w:rPr>
      </w:pPr>
      <w:r>
        <w:t>dsfg</w:t>
      </w:r>
    </w:p>
    <w:p w14:paraId="5B1B0ED7" w14:textId="6A75B7FF" w:rsidR="00F16FBB" w:rsidRPr="00431CD4" w:rsidRDefault="00F16FBB" w:rsidP="00F16FBB">
      <w:pPr>
        <w:pStyle w:val="Title"/>
        <w:rPr>
          <w:rFonts w:asciiTheme="majorHAnsi" w:hAnsiTheme="majorHAnsi" w:cstheme="majorHAnsi"/>
        </w:rPr>
      </w:pPr>
      <w:r w:rsidRPr="00431CD4">
        <w:rPr>
          <w:rFonts w:asciiTheme="majorHAnsi" w:hAnsiTheme="majorHAnsi" w:cstheme="majorHAnsi"/>
        </w:rPr>
        <w:t>Security Assessment Findings Report</w:t>
      </w:r>
    </w:p>
    <w:p w14:paraId="57D0B3C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C53D02F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30476D38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F8CF7C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32142785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D2CAF85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484F17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A9B7299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9F9E3A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961F0B9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64F9E9A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2924E7FD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8536CFA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9AE33E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216EF796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7D20B29" w14:textId="77777777" w:rsidR="009B24BC" w:rsidRPr="00431CD4" w:rsidRDefault="009B24BC" w:rsidP="00CC1064">
      <w:pPr>
        <w:rPr>
          <w:rFonts w:asciiTheme="majorHAnsi" w:hAnsiTheme="majorHAnsi" w:cstheme="majorHAnsi"/>
        </w:rPr>
      </w:pPr>
    </w:p>
    <w:p w14:paraId="18846A01" w14:textId="2C6D1275" w:rsidR="00B23CBC" w:rsidRPr="00431CD4" w:rsidRDefault="00F71D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/>
          <w:color w:val="000000"/>
        </w:rPr>
      </w:pPr>
      <w:r>
        <w:t>Project: dsfg</w:t>
      </w:r>
    </w:p>
    <w:p w14:paraId="2AE3619C" w14:textId="197AA5A1" w:rsidR="00B23CBC" w:rsidRPr="00431CD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/>
          <w:color w:val="000000"/>
        </w:rPr>
      </w:pPr>
      <w:r>
        <w:t>Date: 11-11 November 1111</w:t>
      </w:r>
    </w:p>
    <w:p w14:paraId="2ECD2BC4" w14:textId="1014C8AF" w:rsidR="004258A2" w:rsidRPr="00431CD4" w:rsidRDefault="00F71D1E" w:rsidP="004258A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t>Reporter: John Doe</w:t>
      </w:r>
    </w:p>
    <w:p w14:paraId="6868FE42" w14:textId="165AA734" w:rsidR="00986B0B" w:rsidRPr="00431CD4" w:rsidRDefault="00986B0B" w:rsidP="0034420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="Calibri" w:hAnsi="Calibri"/>
          <w:b/>
          <w:sz w:val="28"/>
          <w:u w:val="single"/>
        </w:rPr>
        <w:t>Table of Contents</w:t>
        <w:fldChar w:fldCharType="begin"/>
        <w:instrText xml:space="preserve">TOC \o "1-3" \h \z \u</w:instrText>
        <w:fldChar w:fldCharType="separate">
          <w:updateFields w:val="true"/>
        </w:fldChar>
        <w:fldChar w:fldCharType="end"/>
      </w:r>
    </w:p>
    <w:p w14:paraId="071D1E62" w14:textId="55ACD5BA" w:rsidR="00E43202" w:rsidRPr="00431CD4" w:rsidRDefault="00E43202">
      <w:pPr>
        <w:pStyle w:val="Heading1"/>
        <w:rPr>
          <w:rFonts w:asciiTheme="majorHAnsi" w:hAnsiTheme="majorHAnsi" w:cstheme="majorHAnsi"/>
          <w:lang w:val="az-Latn-AZ"/>
        </w:rPr>
      </w:pPr>
      <w:bookmarkStart w:id="0" w:name="_30j0zll" w:colFirst="0" w:colLast="0"/>
      <w:bookmarkStart w:id="1" w:name="_1fob9te" w:colFirst="0" w:colLast="0"/>
      <w:bookmarkStart w:id="2" w:name="_Toc180009953"/>
      <w:bookmarkStart w:id="3" w:name="_Toc180011157"/>
      <w:bookmarkEnd w:id="0"/>
      <w:bookmarkEnd w:id="1"/>
      <w:r w:rsidRPr="00431CD4">
        <w:rPr>
          <w:rFonts w:asciiTheme="majorHAnsi" w:hAnsiTheme="majorHAnsi" w:cstheme="majorHAnsi"/>
          <w:lang w:val="az-Latn-AZ"/>
        </w:rPr>
        <w:t>Executive Summary</w:t>
      </w:r>
    </w:p>
    <w:p w14:paraId="7FA1E89A" w14:textId="7BCE132E" w:rsidR="00A23F9E" w:rsidRPr="00431CD4" w:rsidRDefault="00A23F9E" w:rsidP="00A23F9E">
      <w:pPr>
        <w:rPr>
          <w:rFonts w:asciiTheme="majorHAnsi" w:hAnsiTheme="majorHAnsi" w:cstheme="majorHAnsi"/>
          <w:lang w:val="az-Latn-AZ"/>
        </w:rPr>
      </w:pPr>
      <w:r>
        <w:t>dfg</w:t>
      </w:r>
    </w:p>
    <w:p w14:paraId="508D53DB" w14:textId="4F2F2A59" w:rsidR="00B23CBC" w:rsidRPr="00431CD4" w:rsidRDefault="00986B0B">
      <w:pPr>
        <w:pStyle w:val="Heading1"/>
        <w:rPr>
          <w:rFonts w:asciiTheme="majorHAnsi" w:hAnsiTheme="majorHAnsi" w:cstheme="majorHAnsi"/>
        </w:rPr>
      </w:pPr>
      <w:r w:rsidRPr="00431CD4">
        <w:rPr>
          <w:rFonts w:asciiTheme="majorHAnsi" w:hAnsiTheme="majorHAnsi" w:cstheme="majorHAnsi"/>
          <w:lang w:val="az-Latn-AZ"/>
        </w:rPr>
        <w:t>T</w:t>
      </w:r>
      <w:proofErr w:type="spellStart"/>
      <w:r w:rsidRPr="00431CD4">
        <w:rPr>
          <w:rFonts w:asciiTheme="majorHAnsi" w:hAnsiTheme="majorHAnsi" w:cstheme="majorHAnsi"/>
        </w:rPr>
        <w:t>echnical</w:t>
      </w:r>
      <w:proofErr w:type="spellEnd"/>
      <w:r w:rsidRPr="00431CD4">
        <w:rPr>
          <w:rFonts w:asciiTheme="majorHAnsi" w:hAnsiTheme="majorHAnsi" w:cstheme="majorHAnsi"/>
        </w:rPr>
        <w:t xml:space="preserve"> </w:t>
      </w:r>
      <w:r w:rsidR="00E43202" w:rsidRPr="00431CD4">
        <w:rPr>
          <w:rFonts w:asciiTheme="majorHAnsi" w:hAnsiTheme="majorHAnsi" w:cstheme="majorHAnsi"/>
        </w:rPr>
        <w:t>S</w:t>
      </w:r>
      <w:r w:rsidRPr="00431CD4">
        <w:rPr>
          <w:rFonts w:asciiTheme="majorHAnsi" w:hAnsiTheme="majorHAnsi" w:cstheme="majorHAnsi"/>
        </w:rPr>
        <w:t>ummary</w:t>
      </w:r>
      <w:bookmarkEnd w:id="2"/>
      <w:bookmarkEnd w:id="3"/>
    </w:p>
    <w:p w14:paraId="58D6C97B" w14:textId="77777777" w:rsidR="00B23CBC" w:rsidRPr="00431CD4" w:rsidRDefault="00B23CBC">
      <w:pPr>
        <w:rPr>
          <w:rFonts w:asciiTheme="majorHAnsi" w:hAnsiTheme="majorHAnsi" w:cstheme="majorHAnsi"/>
        </w:rPr>
      </w:pPr>
    </w:p>
    <w:tbl>
      <w:tblPr>
        <w:tblStyle w:val="a"/>
        <w:tblpPr w:leftFromText="180" w:rightFromText="180" w:vertAnchor="text" w:tblpY="14"/>
        <w:tblW w:w="1007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757"/>
        <w:gridCol w:w="1644"/>
        <w:gridCol w:w="1821"/>
        <w:gridCol w:w="1618"/>
        <w:gridCol w:w="1799"/>
        <w:gridCol w:w="1431"/>
      </w:tblGrid>
      <w:tr w:rsidR="00591E3A" w:rsidRPr="00431CD4" w14:paraId="34F41C37" w14:textId="77777777" w:rsidTr="00822C1E">
        <w:tc>
          <w:tcPr>
            <w:tcW w:w="10070" w:type="dxa"/>
            <w:gridSpan w:val="6"/>
            <w:vAlign w:val="center"/>
          </w:tcPr>
          <w:p w14:paraId="7E94FE7E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</w:rPr>
              <w:t>Findings</w:t>
            </w:r>
          </w:p>
        </w:tc>
      </w:tr>
      <w:tr w:rsidR="00591E3A" w:rsidRPr="00431CD4" w14:paraId="08B36DF0" w14:textId="77777777" w:rsidTr="00822C1E">
        <w:tc>
          <w:tcPr>
            <w:tcW w:w="1757" w:type="dxa"/>
            <w:vAlign w:val="center"/>
          </w:tcPr>
          <w:p w14:paraId="13EB27CD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C00000"/>
              </w:rPr>
              <w:t>Critical</w:t>
            </w:r>
          </w:p>
        </w:tc>
        <w:tc>
          <w:tcPr>
            <w:tcW w:w="1644" w:type="dxa"/>
            <w:vAlign w:val="center"/>
          </w:tcPr>
          <w:p w14:paraId="3F629154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FF0000"/>
              </w:rPr>
              <w:t>High</w:t>
            </w:r>
          </w:p>
        </w:tc>
        <w:tc>
          <w:tcPr>
            <w:tcW w:w="1821" w:type="dxa"/>
            <w:vAlign w:val="center"/>
          </w:tcPr>
          <w:p w14:paraId="436E23A6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BF8F00"/>
              </w:rPr>
              <w:t>Medium</w:t>
            </w:r>
          </w:p>
        </w:tc>
        <w:tc>
          <w:tcPr>
            <w:tcW w:w="1618" w:type="dxa"/>
            <w:vAlign w:val="center"/>
          </w:tcPr>
          <w:p w14:paraId="735A72DD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0070C0"/>
              </w:rPr>
              <w:t>Low</w:t>
            </w:r>
          </w:p>
        </w:tc>
        <w:tc>
          <w:tcPr>
            <w:tcW w:w="1799" w:type="dxa"/>
          </w:tcPr>
          <w:p w14:paraId="6FF58723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538135"/>
              </w:rPr>
              <w:t>Informational</w:t>
            </w:r>
          </w:p>
        </w:tc>
        <w:tc>
          <w:tcPr>
            <w:tcW w:w="1431" w:type="dxa"/>
          </w:tcPr>
          <w:p w14:paraId="394E377C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  <w:color w:val="538135"/>
              </w:rPr>
            </w:pPr>
            <w:r w:rsidRPr="00431CD4">
              <w:rPr>
                <w:rFonts w:asciiTheme="majorHAnsi" w:hAnsiTheme="majorHAnsi" w:cstheme="majorHAnsi"/>
                <w:b/>
                <w:color w:val="7030A0"/>
              </w:rPr>
              <w:t>Total</w:t>
            </w:r>
          </w:p>
        </w:tc>
      </w:tr>
      <w:tr w:rsidR="00591E3A" w:rsidRPr="00431CD4" w14:paraId="102363E1" w14:textId="77777777" w:rsidTr="00822C1E">
        <w:tc>
          <w:tcPr>
            <w:tcW w:w="1757" w:type="dxa"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1644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821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618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799" w:type="dxa"/>
          </w:tcPr>
          <w:p>
            <w:pPr>
              <w:jc w:val="center"/>
            </w:pPr>
            <w:r>
              <w:t>0</w:t>
            </w:r>
          </w:p>
        </w:tc>
        <w:tc>
          <w:tcPr>
            <w:tcW w:w="1431" w:type="dxa"/>
          </w:tcPr>
          <w:p>
            <w:pPr>
              <w:jc w:val="center"/>
            </w:pPr>
            <w:r>
              <w:t>1</w:t>
            </w:r>
          </w:p>
        </w:tc>
      </w:tr>
    </w:tbl>
    <w:p w14:paraId="38FA1105" w14:textId="77777777" w:rsidR="0006056C" w:rsidRPr="00431CD4" w:rsidRDefault="0006056C">
      <w:pPr>
        <w:jc w:val="both"/>
        <w:rPr>
          <w:rFonts w:asciiTheme="majorHAnsi" w:hAnsiTheme="majorHAnsi" w:cstheme="majorHAnsi"/>
        </w:rPr>
      </w:pPr>
    </w:p>
    <w:p w14:paraId="3C4B794A" w14:textId="1C38DD51" w:rsidR="006F71B1" w:rsidRDefault="0006056C" w:rsidP="00832CE1">
      <w:pPr>
        <w:spacing w:after="160" w:line="259" w:lineRule="auto"/>
        <w:rPr>
          <w:rFonts w:asciiTheme="majorHAnsi" w:hAnsiTheme="majorHAnsi" w:cstheme="majorHAnsi"/>
        </w:rPr>
      </w:pPr>
      <w:r/>
      <w:r>
        <w:drawing>
          <wp:inline xmlns:a="http://schemas.openxmlformats.org/drawingml/2006/main" xmlns:pic="http://schemas.openxmlformats.org/drawingml/2006/picture">
            <wp:extent cx="4114800" cy="4114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1480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2C19495B" w14:textId="4AE99EDC" w:rsidR="00B23CBC" w:rsidRPr="0084176B" w:rsidRDefault="00416EF8" w:rsidP="0084176B">
      <w:pPr>
        <w:spacing w:after="160" w:line="259" w:lineRule="auto"/>
        <w:rPr>
          <w:rFonts w:asciiTheme="majorHAnsi" w:eastAsia="Century Gothic" w:hAnsiTheme="majorHAnsi" w:cstheme="majorHAnsi"/>
          <w:b/>
          <w:color w:val="000000"/>
          <w:sz w:val="36"/>
          <w:szCs w:val="36"/>
        </w:rPr>
      </w:pPr>
      <w:r/>
    </w:p>
    <w:p w14:paraId="47525C0F" w14:textId="77777777" w:rsidR="00B23CBC" w:rsidRPr="00431CD4" w:rsidRDefault="00B23CBC">
      <w:pPr>
        <w:jc w:val="both"/>
        <w:rPr>
          <w:rFonts w:asciiTheme="majorHAnsi" w:hAnsiTheme="majorHAnsi" w:cstheme="majorHAnsi"/>
        </w:rPr>
      </w:pPr>
      <w:bookmarkStart w:id="8" w:name="_tyjcwt" w:colFirst="0" w:colLast="0"/>
      <w:bookmarkEnd w:id="8"/>
    </w:p>
    <w:p>
      <w:pPr>
        <w:pStyle w:val="Heading1"/>
      </w:pPr>
      <w:r>
        <w:t>Confidentiality Statement</w:t>
      </w:r>
    </w:p>
    <w:p>
      <w:pPr>
        <w:spacing w:line="360" w:lineRule="auto"/>
      </w:pPr>
      <w:r>
        <w:t>This report is confidential.</w:t>
      </w:r>
    </w:p>
    <w:p>
      <w:r>
        <w:br w:type="page"/>
      </w:r>
    </w:p>
    <w:p>
      <w:pPr>
        <w:pStyle w:val="Heading1"/>
      </w:pPr>
      <w:r>
        <w:t>Vulnerabilities</w:t>
      </w:r>
      <w:r>
        <w:br/>
        <w:br/>
      </w:r>
    </w:p>
    <w:p>
      <w:pPr>
        <w:pStyle w:val="Heading2"/>
        <w:spacing w:line="360" w:lineRule="auto"/>
      </w:pPr>
      <w:r>
        <w:t>1. fdg</w:t>
      </w:r>
    </w:p>
    <w:p>
      <w:pPr>
        <w:spacing w:line="360" w:lineRule="auto"/>
      </w:pPr>
      <w:r>
        <w:rPr>
          <w:b/>
        </w:rPr>
        <w:t xml:space="preserve">Severity: </w:t>
      </w:r>
      <w:r>
        <w:rPr>
          <w:b/>
          <w:color w:val="800000"/>
        </w:rPr>
        <w:t>Critical</w:t>
      </w:r>
    </w:p>
    <w:p>
      <w:pPr>
        <w:spacing w:line="360" w:lineRule="auto"/>
      </w:pPr>
      <w:r>
        <w:rPr>
          <w:b/>
        </w:rPr>
        <w:t xml:space="preserve">URL/Vulnerable component: </w:t>
      </w:r>
      <w:r>
        <w:t>gfd</w:t>
      </w:r>
    </w:p>
    <w:p>
      <w:r>
        <w:rPr>
          <w:b/>
        </w:rPr>
        <w:t xml:space="preserve">Description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This is a serious vulnerability.</w:t>
      </w:r>
    </w:p>
    <w:p>
      <w:pPr>
        <w:pStyle w:val="BodyText"/>
      </w:pPr>
      <w:r>
        <w:rPr>
          <w:rFonts w:ascii="Calibri" w:hAnsi="Calibri"/>
          <w:sz w:val="28"/>
        </w:rPr>
        <w:t xml:space="preserve">How to exploit:</w:t>
      </w:r>
    </w:p>
    <w:p>
      <w:pPr>
        <w:pStyle w:val="Compact"/>
        <w:numPr>
          <w:ilvl w:val="0"/>
          <w:numId w:val="1001"/>
        </w:numPr>
      </w:pPr>
      <w:r>
        <w:rPr>
          <w:rFonts w:ascii="Calibri" w:hAnsi="Calibri"/>
          <w:sz w:val="28"/>
        </w:rPr>
        <w:t xml:space="preserve">dgd</w:t>
      </w:r>
    </w:p>
    <w:p>
      <w:pPr>
        <w:pStyle w:val="Compact"/>
        <w:numPr>
          <w:ilvl w:val="0"/>
          <w:numId w:val="1001"/>
        </w:numPr>
      </w:pPr>
      <w:r>
        <w:rPr>
          <w:rFonts w:ascii="Calibri" w:hAnsi="Calibri"/>
          <w:sz w:val="28"/>
        </w:rPr>
        <w:t xml:space="preserve">dfgd</w:t>
      </w:r>
    </w:p>
    <w:p>
      <w:pPr>
        <w:spacing w:before="160"/>
      </w:pPr>
      <w:r>
        <w:rPr>
          <w:b/>
        </w:rPr>
        <w:t xml:space="preserve">Impact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h</w:t>
      </w:r>
    </w:p>
    <w:p>
      <w:pPr>
        <w:spacing w:before="160"/>
      </w:pPr>
      <w:r>
        <w:rPr>
          <w:b/>
        </w:rPr>
        <w:t xml:space="preserve">Remediation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dg</w:t>
      </w:r>
    </w:p>
    <w:p>
      <w:pPr>
        <w:spacing w:before="160"/>
      </w:pPr>
      <w:r>
        <w:rPr>
          <w:b/>
        </w:rPr>
        <w:t xml:space="preserve">PoC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dg</w:t>
      </w:r>
    </w:p>
    <w:sectPr w:rsidR="00B23CBC" w:rsidRPr="00431CD4" w:rsidSect="002233F0">
      <w:headerReference w:type="default" r:id="rId7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E42C0" w14:textId="77777777" w:rsidR="00793D97" w:rsidRDefault="00793D97">
      <w:r>
        <w:separator/>
      </w:r>
    </w:p>
  </w:endnote>
  <w:endnote w:type="continuationSeparator" w:id="0">
    <w:p w14:paraId="5F1EF5F0" w14:textId="77777777" w:rsidR="00793D97" w:rsidRDefault="00793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ibre Franklin">
    <w:panose1 w:val="00000000000000000000"/>
    <w:charset w:val="00"/>
    <w:family w:val="auto"/>
    <w:pitch w:val="variable"/>
    <w:sig w:usb0="A00000FF" w:usb1="4000205B" w:usb2="00000000" w:usb3="00000000" w:csb0="00000193" w:csb1="00000000"/>
    <w:embedRegular r:id="rId1" w:fontKey="{0D2D2B27-46D8-8E47-90A1-9A23C1A48815}"/>
    <w:embedBold r:id="rId2" w:fontKey="{C6A04995-4430-1749-8F80-0ED09D5BFF92}"/>
    <w:embedItalic r:id="rId3" w:fontKey="{E8E63106-4967-AD45-B0A4-04C33FBF9FAF}"/>
    <w:embedBoldItalic r:id="rId4" w:fontKey="{01E4F2C1-ABEB-CD40-A10E-5F9D83087CDC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5" w:fontKey="{F38A2D4B-F345-5340-B59F-C5B8E0070F7F}"/>
    <w:embedBold r:id="rId6" w:fontKey="{8559A684-03DF-AD4D-840A-EB6C07496AA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7" w:fontKey="{149136A4-2167-834D-BC12-A1992E41D7FC}"/>
    <w:embedBold r:id="rId8" w:fontKey="{1FCB5A6C-B52C-D648-8F9F-EBB9A9FC768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9E108D64-837B-1744-B388-C778C97D7181}"/>
    <w:embedBold r:id="rId10" w:fontKey="{2678EDBC-8923-964E-9A7C-FEC9A3317CD3}"/>
    <w:embedItalic r:id="rId11" w:fontKey="{8970D734-F27E-8C46-9D8B-A7A310F2CB6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C1AFD243-D5EC-8E4E-BD50-97E216EFE24D}"/>
    <w:embedBold r:id="rId13" w:fontKey="{9FBC936E-C9DB-9C40-A743-F692078A0D3A}"/>
    <w:embedBoldItalic r:id="rId14" w:fontKey="{159F3EE8-15FA-A74E-A2BC-91F48BB300E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77D4AC" w14:textId="77777777" w:rsidR="00793D97" w:rsidRDefault="00793D97">
      <w:r>
        <w:separator/>
      </w:r>
    </w:p>
  </w:footnote>
  <w:footnote w:type="continuationSeparator" w:id="0">
    <w:p w14:paraId="2C797D8C" w14:textId="77777777" w:rsidR="00793D97" w:rsidRDefault="00793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82792" w14:textId="4D11288F" w:rsidR="00B23CBC" w:rsidRDefault="0025727D" w:rsidP="00B30179">
    <w:pPr>
      <w:pBdr>
        <w:top w:val="nil"/>
        <w:left w:val="nil"/>
        <w:bottom w:val="single" w:sz="6" w:space="1" w:color="000000"/>
        <w:right w:val="nil"/>
        <w:between w:val="nil"/>
      </w:pBdr>
      <w:tabs>
        <w:tab w:val="right" w:pos="10080"/>
      </w:tabs>
      <w:spacing w:line="360" w:lineRule="auto"/>
      <w:jc w:val="center"/>
      <w:rPr>
        <w:i/>
        <w:color w:val="000000"/>
        <w:sz w:val="26"/>
        <w:szCs w:val="26"/>
      </w:rPr>
    </w:pPr>
    <w:r/>
    <w:r>
      <w:drawing>
        <wp:inline xmlns:a="http://schemas.openxmlformats.org/drawingml/2006/main" xmlns:pic="http://schemas.openxmlformats.org/drawingml/2006/picture">
          <wp:extent cx="1081064" cy="365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1064" cy="365760"/>
                  </a:xfrm>
                  <a:prstGeom prst="rect"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3CBC"/>
    <w:rsid w:val="00032A79"/>
    <w:rsid w:val="0006056C"/>
    <w:rsid w:val="00063E3D"/>
    <w:rsid w:val="00095463"/>
    <w:rsid w:val="000B2324"/>
    <w:rsid w:val="000D606A"/>
    <w:rsid w:val="001230CD"/>
    <w:rsid w:val="0013530B"/>
    <w:rsid w:val="001427FE"/>
    <w:rsid w:val="0014500C"/>
    <w:rsid w:val="00147D32"/>
    <w:rsid w:val="001C4602"/>
    <w:rsid w:val="001C6967"/>
    <w:rsid w:val="001D0835"/>
    <w:rsid w:val="001D2071"/>
    <w:rsid w:val="002233F0"/>
    <w:rsid w:val="00227CB0"/>
    <w:rsid w:val="0025727D"/>
    <w:rsid w:val="00270C53"/>
    <w:rsid w:val="00286944"/>
    <w:rsid w:val="002A33E0"/>
    <w:rsid w:val="002B233D"/>
    <w:rsid w:val="002C3139"/>
    <w:rsid w:val="002C449A"/>
    <w:rsid w:val="002D5BD8"/>
    <w:rsid w:val="002E234B"/>
    <w:rsid w:val="002F4B9C"/>
    <w:rsid w:val="002F4C35"/>
    <w:rsid w:val="003113EE"/>
    <w:rsid w:val="003134B4"/>
    <w:rsid w:val="00333BB5"/>
    <w:rsid w:val="00344200"/>
    <w:rsid w:val="003600E4"/>
    <w:rsid w:val="00360D8A"/>
    <w:rsid w:val="00364D98"/>
    <w:rsid w:val="003825A5"/>
    <w:rsid w:val="00416EF8"/>
    <w:rsid w:val="004258A2"/>
    <w:rsid w:val="00431CD4"/>
    <w:rsid w:val="00452739"/>
    <w:rsid w:val="00465FF3"/>
    <w:rsid w:val="00481EF8"/>
    <w:rsid w:val="004E49A6"/>
    <w:rsid w:val="00507AB7"/>
    <w:rsid w:val="005451AE"/>
    <w:rsid w:val="00553AE7"/>
    <w:rsid w:val="00591E3A"/>
    <w:rsid w:val="005B1891"/>
    <w:rsid w:val="005C310F"/>
    <w:rsid w:val="005E229A"/>
    <w:rsid w:val="005F7742"/>
    <w:rsid w:val="0063070B"/>
    <w:rsid w:val="006768AA"/>
    <w:rsid w:val="006840E5"/>
    <w:rsid w:val="00684A1A"/>
    <w:rsid w:val="006C45FA"/>
    <w:rsid w:val="006F71B1"/>
    <w:rsid w:val="0075319C"/>
    <w:rsid w:val="00771A0C"/>
    <w:rsid w:val="007725D5"/>
    <w:rsid w:val="0078005D"/>
    <w:rsid w:val="00793D97"/>
    <w:rsid w:val="007B154C"/>
    <w:rsid w:val="008255D6"/>
    <w:rsid w:val="00832CE1"/>
    <w:rsid w:val="0084176B"/>
    <w:rsid w:val="00844783"/>
    <w:rsid w:val="008804DF"/>
    <w:rsid w:val="008922C5"/>
    <w:rsid w:val="008C47AD"/>
    <w:rsid w:val="008D0881"/>
    <w:rsid w:val="008E4217"/>
    <w:rsid w:val="00974FEB"/>
    <w:rsid w:val="0097606D"/>
    <w:rsid w:val="00986B0B"/>
    <w:rsid w:val="009A5F6E"/>
    <w:rsid w:val="009B24BC"/>
    <w:rsid w:val="009B75E6"/>
    <w:rsid w:val="009C0278"/>
    <w:rsid w:val="009E6C95"/>
    <w:rsid w:val="00A03203"/>
    <w:rsid w:val="00A0584A"/>
    <w:rsid w:val="00A21A9C"/>
    <w:rsid w:val="00A23F9E"/>
    <w:rsid w:val="00A27866"/>
    <w:rsid w:val="00A304E0"/>
    <w:rsid w:val="00A9044E"/>
    <w:rsid w:val="00AC6F78"/>
    <w:rsid w:val="00AC7A39"/>
    <w:rsid w:val="00AD3A17"/>
    <w:rsid w:val="00AE239A"/>
    <w:rsid w:val="00AE6AFF"/>
    <w:rsid w:val="00AF6362"/>
    <w:rsid w:val="00B23CBC"/>
    <w:rsid w:val="00B30179"/>
    <w:rsid w:val="00B3389E"/>
    <w:rsid w:val="00B5254A"/>
    <w:rsid w:val="00B531E7"/>
    <w:rsid w:val="00B75E92"/>
    <w:rsid w:val="00B86CBC"/>
    <w:rsid w:val="00B9569D"/>
    <w:rsid w:val="00BF378B"/>
    <w:rsid w:val="00C13562"/>
    <w:rsid w:val="00C702C8"/>
    <w:rsid w:val="00CC1064"/>
    <w:rsid w:val="00CC5C00"/>
    <w:rsid w:val="00D1469B"/>
    <w:rsid w:val="00D34BD3"/>
    <w:rsid w:val="00D441A9"/>
    <w:rsid w:val="00D45BE9"/>
    <w:rsid w:val="00D6697D"/>
    <w:rsid w:val="00D7538C"/>
    <w:rsid w:val="00D7627F"/>
    <w:rsid w:val="00D873E2"/>
    <w:rsid w:val="00D94845"/>
    <w:rsid w:val="00DC68C0"/>
    <w:rsid w:val="00E063B8"/>
    <w:rsid w:val="00E11C76"/>
    <w:rsid w:val="00E36FF9"/>
    <w:rsid w:val="00E43202"/>
    <w:rsid w:val="00E80DC4"/>
    <w:rsid w:val="00E975F9"/>
    <w:rsid w:val="00EB765A"/>
    <w:rsid w:val="00EC19F2"/>
    <w:rsid w:val="00ED5BC4"/>
    <w:rsid w:val="00EF3B1B"/>
    <w:rsid w:val="00F1160A"/>
    <w:rsid w:val="00F1248D"/>
    <w:rsid w:val="00F16FBB"/>
    <w:rsid w:val="00F3466C"/>
    <w:rsid w:val="00F45439"/>
    <w:rsid w:val="00F66617"/>
    <w:rsid w:val="00F66825"/>
    <w:rsid w:val="00F71D1E"/>
    <w:rsid w:val="00FC19CD"/>
    <w:rsid w:val="00FD2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48E981"/>
  <w15:docId w15:val="{06C32F99-8ABA-A447-8116-4CBEA4CB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re Franklin" w:eastAsia="Libre Franklin" w:hAnsi="Libre Franklin" w:cs="Libre Frankli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120"/>
      <w:outlineLvl w:val="0"/>
    </w:pPr>
    <w:rPr>
      <w:rFonts w:ascii="Century Gothic" w:eastAsia="Century Gothic" w:hAnsi="Century Gothic" w:cs="Century Gothic"/>
      <w:b/>
      <w:color w:val="000000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20"/>
      <w:outlineLvl w:val="1"/>
    </w:pPr>
    <w:rPr>
      <w:rFonts w:ascii="Century Gothic" w:eastAsia="Century Gothic" w:hAnsi="Century Gothic" w:cs="Century Gothic"/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/>
      <w:outlineLvl w:val="2"/>
    </w:pPr>
    <w:rPr>
      <w:rFonts w:ascii="Century Gothic" w:eastAsia="Century Gothic" w:hAnsi="Century Gothic" w:cs="Century Gothic"/>
      <w:b/>
      <w:color w:val="00000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/>
      <w:outlineLvl w:val="3"/>
    </w:pPr>
    <w:rPr>
      <w:rFonts w:ascii="Century Gothic" w:eastAsia="Century Gothic" w:hAnsi="Century Gothic" w:cs="Century Gothic"/>
      <w:b/>
      <w:color w:val="000000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20"/>
      <w:jc w:val="right"/>
      <w:outlineLvl w:val="4"/>
    </w:pPr>
    <w:rPr>
      <w:rFonts w:ascii="Century Gothic" w:eastAsia="Century Gothic" w:hAnsi="Century Gothic" w:cs="Century Gothic"/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20"/>
      <w:outlineLvl w:val="5"/>
    </w:pPr>
    <w:rPr>
      <w:rFonts w:ascii="Century Gothic" w:eastAsia="Century Gothic" w:hAnsi="Century Gothic" w:cs="Century Gothic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rPr>
      <w:color w:val="5A5A5A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D1E"/>
  </w:style>
  <w:style w:type="paragraph" w:styleId="Footer">
    <w:name w:val="footer"/>
    <w:basedOn w:val="Normal"/>
    <w:link w:val="Foot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D1E"/>
  </w:style>
  <w:style w:type="paragraph" w:styleId="TOCHeading">
    <w:name w:val="TOC Heading"/>
    <w:basedOn w:val="Heading1"/>
    <w:next w:val="Normal"/>
    <w:uiPriority w:val="39"/>
    <w:unhideWhenUsed/>
    <w:qFormat/>
    <w:rsid w:val="004E49A6"/>
    <w:pPr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E49A6"/>
    <w:pPr>
      <w:spacing w:before="120"/>
    </w:pPr>
    <w:rPr>
      <w:rFonts w:asciiTheme="minorHAnsi" w:hAnsi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4E49A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E49A6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E49A6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E49A6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E49A6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E49A6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E49A6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E49A6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E49A6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0" Type="http://schemas.openxmlformats.org/officeDocument/2006/relationships/image" Target="media/image1.png"/><Relationship Id="rId11" Type="http://schemas.openxmlformats.org/officeDocument/2006/relationships/image" Target="media/image2.png"/></Relationships>
</file>

<file path=word/_rels/fontTable.xml.rels><?xml version='1.0' encoding='UTF-8' standalone='yes'?>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893F3F-B62F-7A42-8B0E-BE6416676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usala Alakbarova</cp:lastModifiedBy>
  <cp:revision>53</cp:revision>
  <dcterms:created xsi:type="dcterms:W3CDTF">2024-10-16T17:11:00Z</dcterms:created>
  <dcterms:modified xsi:type="dcterms:W3CDTF">2024-11-10T11:47:00Z</dcterms:modified>
</cp:coreProperties>
</file>